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7263F38C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4C15CF">
        <w:rPr>
          <w:u w:val="single"/>
        </w:rPr>
        <w:t>7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15766CEC" w:rsidR="00787E38" w:rsidRDefault="00787E38" w:rsidP="00787E38">
      <w:r>
        <w:tab/>
      </w:r>
      <w:r w:rsidR="004C15CF">
        <w:t>No meeting this week.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37FF7EE1" w:rsidR="00787E38" w:rsidRPr="009A3FF4" w:rsidRDefault="00787E38" w:rsidP="00787E38">
      <w:r>
        <w:tab/>
      </w:r>
      <w:r w:rsidR="00C07612">
        <w:t>Fin</w:t>
      </w:r>
      <w:r w:rsidR="004C15CF">
        <w:t>ishing off most of the other shapes. Most of them are done, some have a little bit of a more complicated drawing function, especially the J-diagram shapes because they are more complex, whereas the T-diagram shapes are mostly just a composition of basic shapes. Continuing some more work of the transformer box – especially resizing them and re-rendering the shape on the canvas. Other coursework will be finished by next week and I can solely devote all my time to this then.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5C00C451" w:rsidR="00787E38" w:rsidRDefault="004C15CF" w:rsidP="00787E38">
      <w:pPr>
        <w:pStyle w:val="ListParagraph"/>
        <w:numPr>
          <w:ilvl w:val="0"/>
          <w:numId w:val="1"/>
        </w:numPr>
      </w:pPr>
      <w:r>
        <w:t>Finish off shapes</w:t>
      </w:r>
    </w:p>
    <w:p w14:paraId="478B228A" w14:textId="12D1541D" w:rsidR="00787E38" w:rsidRDefault="00C07612" w:rsidP="00787E38">
      <w:pPr>
        <w:pStyle w:val="ListParagraph"/>
        <w:numPr>
          <w:ilvl w:val="0"/>
          <w:numId w:val="1"/>
        </w:numPr>
      </w:pPr>
      <w:r>
        <w:t>F</w:t>
      </w:r>
      <w:r w:rsidR="004C15CF">
        <w:t>inish other coursework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4492A559" w:rsidR="000B5452" w:rsidRDefault="000B5452" w:rsidP="000B5452">
      <w:r>
        <w:tab/>
      </w:r>
      <w:r w:rsidR="004C15CF">
        <w:t>Will have finished off all the shapes</w:t>
      </w:r>
      <w:r w:rsidR="00C07612">
        <w:t>.</w:t>
      </w:r>
      <w:r w:rsidR="004C15CF">
        <w:t xml:space="preserve"> Would like to finish the transformer boxes for each shape too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qQUAnJ28aiwAAAA="/>
  </w:docVars>
  <w:rsids>
    <w:rsidRoot w:val="00787E38"/>
    <w:rsid w:val="000B5452"/>
    <w:rsid w:val="00257D67"/>
    <w:rsid w:val="003A1400"/>
    <w:rsid w:val="003D2DCF"/>
    <w:rsid w:val="004C15CF"/>
    <w:rsid w:val="0065511F"/>
    <w:rsid w:val="00787E38"/>
    <w:rsid w:val="009A3FF4"/>
    <w:rsid w:val="00C07612"/>
    <w:rsid w:val="00D322EE"/>
    <w:rsid w:val="00EB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2-11-24T20:03:00Z</dcterms:created>
  <dcterms:modified xsi:type="dcterms:W3CDTF">2022-11-24T20:03:00Z</dcterms:modified>
</cp:coreProperties>
</file>